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C29AE" w14:textId="3F811321" w:rsidR="0079345C" w:rsidRPr="00A877AF" w:rsidRDefault="0079345C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t>SECTION - 0</w:t>
      </w:r>
    </w:p>
    <w:p w14:paraId="75D3D22D" w14:textId="1E495AC6" w:rsidR="000E0B0C" w:rsidRPr="00A877AF" w:rsidRDefault="006D46FE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drawing>
          <wp:inline distT="0" distB="0" distL="0" distR="0" wp14:anchorId="3A813A3E" wp14:editId="0A79530B">
            <wp:extent cx="5835417" cy="17830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39770" cy="178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4A98B" w14:textId="4001EFC9" w:rsidR="006D46FE" w:rsidRPr="00A877AF" w:rsidRDefault="006D46FE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drawing>
          <wp:inline distT="0" distB="0" distL="0" distR="0" wp14:anchorId="375216A9" wp14:editId="5FFC0117">
            <wp:extent cx="5835015" cy="3079124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38352" cy="308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8C86A" w14:textId="3881D774" w:rsidR="006D46FE" w:rsidRPr="00A877AF" w:rsidRDefault="006D46FE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drawing>
          <wp:inline distT="0" distB="0" distL="0" distR="0" wp14:anchorId="3AF99DBC" wp14:editId="1B5E0763">
            <wp:extent cx="5830706" cy="22021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34136" cy="220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3582D" w14:textId="73502B71" w:rsidR="006D46FE" w:rsidRPr="00A877AF" w:rsidRDefault="006D46FE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lastRenderedPageBreak/>
        <w:drawing>
          <wp:inline distT="0" distB="0" distL="0" distR="0" wp14:anchorId="249A9CD8" wp14:editId="5D216B97">
            <wp:extent cx="5722620" cy="3477034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030" cy="3482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F91B3" w14:textId="66295F2A" w:rsidR="006D46FE" w:rsidRPr="00A877AF" w:rsidRDefault="006D46FE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drawing>
          <wp:inline distT="0" distB="0" distL="0" distR="0" wp14:anchorId="226DD87F" wp14:editId="7C08BD4C">
            <wp:extent cx="5731510" cy="259651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4A9E5" w14:textId="1080E30E" w:rsidR="006D46FE" w:rsidRPr="00A877AF" w:rsidRDefault="006D46FE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drawing>
          <wp:inline distT="0" distB="0" distL="0" distR="0" wp14:anchorId="2C262C73" wp14:editId="55C8B97D">
            <wp:extent cx="5707787" cy="248412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15049" cy="248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3401E" w14:textId="0905968D" w:rsidR="006D46FE" w:rsidRPr="00A877AF" w:rsidRDefault="00717FDD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lastRenderedPageBreak/>
        <w:drawing>
          <wp:inline distT="0" distB="0" distL="0" distR="0" wp14:anchorId="5CAB6E93" wp14:editId="37BDD79E">
            <wp:extent cx="5502117" cy="6248942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02117" cy="6248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D6402" w14:textId="7B99E8F5" w:rsidR="00717FDD" w:rsidRPr="00A877AF" w:rsidRDefault="00717FDD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drawing>
          <wp:inline distT="0" distB="0" distL="0" distR="0" wp14:anchorId="43DF6336" wp14:editId="4D9C2DE8">
            <wp:extent cx="5486400" cy="524707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33554" cy="52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AEA60" w14:textId="23856AA8" w:rsidR="00717FDD" w:rsidRPr="00A877AF" w:rsidRDefault="00717FDD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lastRenderedPageBreak/>
        <w:drawing>
          <wp:inline distT="0" distB="0" distL="0" distR="0" wp14:anchorId="6C766B57" wp14:editId="73315133">
            <wp:extent cx="5731510" cy="2582545"/>
            <wp:effectExtent l="0" t="0" r="254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EE0B2" w14:textId="77777777" w:rsidR="00A877AF" w:rsidRPr="00A877AF" w:rsidRDefault="00A877AF" w:rsidP="00A877AF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lastRenderedPageBreak/>
        <w:drawing>
          <wp:inline distT="0" distB="0" distL="0" distR="0" wp14:anchorId="2F586A8B" wp14:editId="6DFC2ADD">
            <wp:extent cx="5890260" cy="8487881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94056" cy="8493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EB9B3" w14:textId="77777777" w:rsidR="00A877AF" w:rsidRPr="00A877AF" w:rsidRDefault="00A877AF" w:rsidP="00A877AF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lastRenderedPageBreak/>
        <w:drawing>
          <wp:inline distT="0" distB="0" distL="0" distR="0" wp14:anchorId="7E054E5A" wp14:editId="2C9BCC75">
            <wp:extent cx="5768340" cy="5184428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9457" cy="519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6C1E0" w14:textId="77777777" w:rsidR="00A877AF" w:rsidRPr="00A877AF" w:rsidRDefault="00A877AF" w:rsidP="00A877AF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drawing>
          <wp:inline distT="0" distB="0" distL="0" distR="0" wp14:anchorId="6FFF5E6C" wp14:editId="32D63EBC">
            <wp:extent cx="5731510" cy="308610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9661A" w14:textId="77777777" w:rsidR="00A877AF" w:rsidRPr="00A877AF" w:rsidRDefault="00A877AF">
      <w:pPr>
        <w:rPr>
          <w:b/>
          <w:bCs/>
          <w:sz w:val="32"/>
          <w:szCs w:val="32"/>
        </w:rPr>
      </w:pPr>
    </w:p>
    <w:p w14:paraId="675E151E" w14:textId="1F5D1E9B" w:rsidR="0079345C" w:rsidRPr="00A877AF" w:rsidRDefault="0079345C">
      <w:pPr>
        <w:rPr>
          <w:b/>
          <w:bCs/>
          <w:sz w:val="32"/>
          <w:szCs w:val="32"/>
        </w:rPr>
      </w:pPr>
    </w:p>
    <w:p w14:paraId="526BD9B4" w14:textId="668282B8" w:rsidR="0079345C" w:rsidRPr="00A877AF" w:rsidRDefault="0079345C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t xml:space="preserve">SECTION-1 </w:t>
      </w:r>
      <w:r w:rsidR="006300F3">
        <w:rPr>
          <w:b/>
          <w:bCs/>
          <w:sz w:val="32"/>
          <w:szCs w:val="32"/>
        </w:rPr>
        <w:t xml:space="preserve">(HTML Assignments) </w:t>
      </w:r>
      <w:r w:rsidRPr="00A877AF">
        <w:rPr>
          <w:b/>
          <w:bCs/>
          <w:sz w:val="32"/>
          <w:szCs w:val="32"/>
        </w:rPr>
        <w:t>GIT BRANCHING</w:t>
      </w:r>
    </w:p>
    <w:p w14:paraId="6C59F500" w14:textId="3B4731ED" w:rsidR="0079345C" w:rsidRPr="00A877AF" w:rsidRDefault="0079345C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drawing>
          <wp:inline distT="0" distB="0" distL="0" distR="0" wp14:anchorId="77A8B963" wp14:editId="00FBDCBD">
            <wp:extent cx="5731510" cy="1443990"/>
            <wp:effectExtent l="0" t="0" r="254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328EA" w14:textId="4CFE6731" w:rsidR="007006A6" w:rsidRPr="00A877AF" w:rsidRDefault="007006A6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drawing>
          <wp:inline distT="0" distB="0" distL="0" distR="0" wp14:anchorId="1997541C" wp14:editId="04CD2483">
            <wp:extent cx="5731510" cy="240728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9A614" w14:textId="211647F6" w:rsidR="007006A6" w:rsidRPr="00A877AF" w:rsidRDefault="007006A6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drawing>
          <wp:inline distT="0" distB="0" distL="0" distR="0" wp14:anchorId="2DDF2453" wp14:editId="7091B694">
            <wp:extent cx="5722620" cy="1062908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675" cy="106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371B8" w14:textId="1F6F1F31" w:rsidR="007006A6" w:rsidRPr="00A877AF" w:rsidRDefault="00DA5D58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drawing>
          <wp:inline distT="0" distB="0" distL="0" distR="0" wp14:anchorId="31CF244A" wp14:editId="5764AB69">
            <wp:extent cx="5897477" cy="2324100"/>
            <wp:effectExtent l="0" t="0" r="825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99960" cy="2325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C6BE1" w14:textId="28FE58A3" w:rsidR="00DA5D58" w:rsidRPr="00A877AF" w:rsidRDefault="00DA5D58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lastRenderedPageBreak/>
        <w:drawing>
          <wp:inline distT="0" distB="0" distL="0" distR="0" wp14:anchorId="59AEF979" wp14:editId="21BB4979">
            <wp:extent cx="5897245" cy="1387741"/>
            <wp:effectExtent l="0" t="0" r="8255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07208" cy="139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B291A" w14:textId="1D5989E2" w:rsidR="00DA5D58" w:rsidRPr="00A877AF" w:rsidRDefault="00794E97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drawing>
          <wp:inline distT="0" distB="0" distL="0" distR="0" wp14:anchorId="7795A04F" wp14:editId="3ACE7489">
            <wp:extent cx="5872105" cy="20421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73772" cy="204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B6771" w14:textId="6DCC3FD1" w:rsidR="00794E97" w:rsidRPr="00A877AF" w:rsidRDefault="00D558C7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drawing>
          <wp:inline distT="0" distB="0" distL="0" distR="0" wp14:anchorId="31A4DFEF" wp14:editId="66AF4A8F">
            <wp:extent cx="5881899" cy="670560"/>
            <wp:effectExtent l="0" t="0" r="508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94736" cy="672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91608" w14:textId="1855C95E" w:rsidR="00D558C7" w:rsidRPr="00A877AF" w:rsidRDefault="00A13A20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drawing>
          <wp:inline distT="0" distB="0" distL="0" distR="0" wp14:anchorId="60060B13" wp14:editId="67F7611F">
            <wp:extent cx="5731510" cy="3138805"/>
            <wp:effectExtent l="0" t="0" r="254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ACC3A" w14:textId="1D6C77D5" w:rsidR="00A13A20" w:rsidRPr="00A877AF" w:rsidRDefault="009A4932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lastRenderedPageBreak/>
        <w:drawing>
          <wp:inline distT="0" distB="0" distL="0" distR="0" wp14:anchorId="6AD93464" wp14:editId="2FE91F8F">
            <wp:extent cx="5731510" cy="318325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DF9C6" w14:textId="3DDE8AC9" w:rsidR="009A4932" w:rsidRPr="00A877AF" w:rsidRDefault="009A4932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drawing>
          <wp:inline distT="0" distB="0" distL="0" distR="0" wp14:anchorId="03ACE630" wp14:editId="4394C88C">
            <wp:extent cx="5731510" cy="1691640"/>
            <wp:effectExtent l="0" t="0" r="254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F1863" w14:textId="4E874CEF" w:rsidR="009A4932" w:rsidRPr="00A877AF" w:rsidRDefault="00A4405C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lastRenderedPageBreak/>
        <w:drawing>
          <wp:inline distT="0" distB="0" distL="0" distR="0" wp14:anchorId="5901083C" wp14:editId="175B1D77">
            <wp:extent cx="5987697" cy="424434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92777" cy="4247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F5D24" w14:textId="1D862437" w:rsidR="00A4405C" w:rsidRPr="00A877AF" w:rsidRDefault="00A4405C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lastRenderedPageBreak/>
        <w:drawing>
          <wp:inline distT="0" distB="0" distL="0" distR="0" wp14:anchorId="4FA13468" wp14:editId="06B7B9B5">
            <wp:extent cx="5990623" cy="630936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98957" cy="631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81E7C" w14:textId="7A57F3C3" w:rsidR="00A4405C" w:rsidRDefault="004156ED">
      <w:pPr>
        <w:rPr>
          <w:b/>
          <w:bCs/>
          <w:sz w:val="32"/>
          <w:szCs w:val="32"/>
        </w:rPr>
      </w:pPr>
      <w:r w:rsidRPr="00A877AF">
        <w:rPr>
          <w:b/>
          <w:bCs/>
          <w:sz w:val="32"/>
          <w:szCs w:val="32"/>
        </w:rPr>
        <w:drawing>
          <wp:inline distT="0" distB="0" distL="0" distR="0" wp14:anchorId="3B128FAE" wp14:editId="6BD1A002">
            <wp:extent cx="5980599" cy="1668780"/>
            <wp:effectExtent l="0" t="0" r="127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85054" cy="1670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F6D03" w14:textId="0575D898" w:rsidR="009D3DCC" w:rsidRDefault="009D3DCC">
      <w:pPr>
        <w:rPr>
          <w:b/>
          <w:bCs/>
          <w:sz w:val="32"/>
          <w:szCs w:val="32"/>
        </w:rPr>
      </w:pPr>
    </w:p>
    <w:p w14:paraId="15030428" w14:textId="2FC32A34" w:rsidR="009D3DCC" w:rsidRDefault="009D3DCC">
      <w:pPr>
        <w:rPr>
          <w:b/>
          <w:bCs/>
          <w:sz w:val="32"/>
          <w:szCs w:val="32"/>
        </w:rPr>
      </w:pPr>
    </w:p>
    <w:p w14:paraId="6D36E527" w14:textId="37DDBA3D" w:rsidR="009D3DCC" w:rsidRDefault="006300F3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SECTION-2 CSS Assignments</w:t>
      </w:r>
    </w:p>
    <w:p w14:paraId="503E977E" w14:textId="26EEA40B" w:rsidR="006300F3" w:rsidRDefault="0006790A">
      <w:pPr>
        <w:rPr>
          <w:b/>
          <w:bCs/>
          <w:sz w:val="32"/>
          <w:szCs w:val="32"/>
        </w:rPr>
      </w:pPr>
      <w:r w:rsidRPr="0006790A">
        <w:rPr>
          <w:b/>
          <w:bCs/>
          <w:sz w:val="32"/>
          <w:szCs w:val="32"/>
        </w:rPr>
        <w:drawing>
          <wp:inline distT="0" distB="0" distL="0" distR="0" wp14:anchorId="4EF93E1C" wp14:editId="75DFD99A">
            <wp:extent cx="5867730" cy="135636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74228" cy="1357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7FC62" w14:textId="64C31F3A" w:rsidR="0006790A" w:rsidRDefault="0006790A">
      <w:pPr>
        <w:rPr>
          <w:b/>
          <w:bCs/>
          <w:sz w:val="32"/>
          <w:szCs w:val="32"/>
        </w:rPr>
      </w:pPr>
      <w:r w:rsidRPr="0006790A">
        <w:rPr>
          <w:b/>
          <w:bCs/>
          <w:sz w:val="32"/>
          <w:szCs w:val="32"/>
        </w:rPr>
        <w:drawing>
          <wp:inline distT="0" distB="0" distL="0" distR="0" wp14:anchorId="209FBCC4" wp14:editId="0C278FC5">
            <wp:extent cx="5867400" cy="1367066"/>
            <wp:effectExtent l="0" t="0" r="0" b="50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81861" cy="137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1E9C9" w14:textId="23801FAB" w:rsidR="0006790A" w:rsidRDefault="0006790A">
      <w:pPr>
        <w:rPr>
          <w:b/>
          <w:bCs/>
          <w:sz w:val="32"/>
          <w:szCs w:val="32"/>
        </w:rPr>
      </w:pPr>
      <w:r w:rsidRPr="0006790A">
        <w:rPr>
          <w:b/>
          <w:bCs/>
          <w:sz w:val="32"/>
          <w:szCs w:val="32"/>
        </w:rPr>
        <w:drawing>
          <wp:inline distT="0" distB="0" distL="0" distR="0" wp14:anchorId="263A5A62" wp14:editId="213904F6">
            <wp:extent cx="5867400" cy="147237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78533" cy="1475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BB5D9" w14:textId="051ADBF8" w:rsidR="0006790A" w:rsidRDefault="0006790A">
      <w:pPr>
        <w:rPr>
          <w:b/>
          <w:bCs/>
          <w:sz w:val="32"/>
          <w:szCs w:val="32"/>
        </w:rPr>
      </w:pPr>
      <w:r w:rsidRPr="0006790A">
        <w:rPr>
          <w:b/>
          <w:bCs/>
          <w:sz w:val="32"/>
          <w:szCs w:val="32"/>
        </w:rPr>
        <w:drawing>
          <wp:inline distT="0" distB="0" distL="0" distR="0" wp14:anchorId="6D134626" wp14:editId="0ACA11D5">
            <wp:extent cx="5875054" cy="145542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875906" cy="1455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5666C" w14:textId="6B3798D2" w:rsidR="0006790A" w:rsidRDefault="0006790A">
      <w:pPr>
        <w:rPr>
          <w:b/>
          <w:bCs/>
          <w:sz w:val="32"/>
          <w:szCs w:val="32"/>
        </w:rPr>
      </w:pPr>
      <w:r w:rsidRPr="0006790A">
        <w:rPr>
          <w:b/>
          <w:bCs/>
          <w:sz w:val="32"/>
          <w:szCs w:val="32"/>
        </w:rPr>
        <w:drawing>
          <wp:inline distT="0" distB="0" distL="0" distR="0" wp14:anchorId="78160ECA" wp14:editId="6D478148">
            <wp:extent cx="5897880" cy="1275217"/>
            <wp:effectExtent l="0" t="0" r="762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24796" cy="1281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E9F42" w14:textId="0FB771D0" w:rsidR="0006790A" w:rsidRDefault="0006790A">
      <w:pPr>
        <w:rPr>
          <w:b/>
          <w:bCs/>
          <w:sz w:val="32"/>
          <w:szCs w:val="32"/>
        </w:rPr>
      </w:pPr>
      <w:r w:rsidRPr="0006790A">
        <w:rPr>
          <w:b/>
          <w:bCs/>
          <w:sz w:val="32"/>
          <w:szCs w:val="32"/>
        </w:rPr>
        <w:lastRenderedPageBreak/>
        <w:drawing>
          <wp:inline distT="0" distB="0" distL="0" distR="0" wp14:anchorId="16A0DD66" wp14:editId="650F1C24">
            <wp:extent cx="5731510" cy="2020570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5FF26" w14:textId="18EA8841" w:rsidR="0006790A" w:rsidRDefault="0006790A">
      <w:pPr>
        <w:rPr>
          <w:b/>
          <w:bCs/>
          <w:sz w:val="32"/>
          <w:szCs w:val="32"/>
        </w:rPr>
      </w:pPr>
      <w:r w:rsidRPr="0006790A">
        <w:rPr>
          <w:b/>
          <w:bCs/>
          <w:sz w:val="32"/>
          <w:szCs w:val="32"/>
        </w:rPr>
        <w:drawing>
          <wp:inline distT="0" distB="0" distL="0" distR="0" wp14:anchorId="08E531BC" wp14:editId="1A751670">
            <wp:extent cx="5731510" cy="1296412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99128" cy="1311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9D69D" w14:textId="55BBB763" w:rsidR="0006790A" w:rsidRDefault="00AE355A">
      <w:pPr>
        <w:rPr>
          <w:b/>
          <w:bCs/>
          <w:sz w:val="32"/>
          <w:szCs w:val="32"/>
        </w:rPr>
      </w:pPr>
      <w:r w:rsidRPr="00AE355A">
        <w:rPr>
          <w:b/>
          <w:bCs/>
          <w:sz w:val="32"/>
          <w:szCs w:val="32"/>
        </w:rPr>
        <w:drawing>
          <wp:inline distT="0" distB="0" distL="0" distR="0" wp14:anchorId="567FA622" wp14:editId="3BEB878B">
            <wp:extent cx="5731510" cy="212026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72D47" w14:textId="399CA6D3" w:rsidR="00AE355A" w:rsidRDefault="00AE355A">
      <w:pPr>
        <w:rPr>
          <w:b/>
          <w:bCs/>
          <w:sz w:val="32"/>
          <w:szCs w:val="32"/>
        </w:rPr>
      </w:pPr>
      <w:r w:rsidRPr="00AE355A">
        <w:rPr>
          <w:b/>
          <w:bCs/>
          <w:sz w:val="32"/>
          <w:szCs w:val="32"/>
        </w:rPr>
        <w:drawing>
          <wp:inline distT="0" distB="0" distL="0" distR="0" wp14:anchorId="4ADA3862" wp14:editId="3F6FA869">
            <wp:extent cx="5731510" cy="1149350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8CEF5" w14:textId="33C1FFC9" w:rsidR="00AE355A" w:rsidRDefault="00AE355A">
      <w:pPr>
        <w:rPr>
          <w:b/>
          <w:bCs/>
          <w:sz w:val="32"/>
          <w:szCs w:val="32"/>
        </w:rPr>
      </w:pPr>
      <w:r w:rsidRPr="00AE355A">
        <w:rPr>
          <w:b/>
          <w:bCs/>
          <w:sz w:val="32"/>
          <w:szCs w:val="32"/>
        </w:rPr>
        <w:drawing>
          <wp:inline distT="0" distB="0" distL="0" distR="0" wp14:anchorId="25CFC2B7" wp14:editId="634A483C">
            <wp:extent cx="5734128" cy="1554480"/>
            <wp:effectExtent l="0" t="0" r="0" b="762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43269" cy="1556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EA1A1" w14:textId="58832F08" w:rsidR="00AE355A" w:rsidRDefault="0054005D">
      <w:pPr>
        <w:rPr>
          <w:b/>
          <w:bCs/>
          <w:sz w:val="32"/>
          <w:szCs w:val="32"/>
        </w:rPr>
      </w:pPr>
      <w:r w:rsidRPr="0054005D">
        <w:rPr>
          <w:b/>
          <w:bCs/>
          <w:sz w:val="32"/>
          <w:szCs w:val="32"/>
        </w:rPr>
        <w:lastRenderedPageBreak/>
        <w:drawing>
          <wp:inline distT="0" distB="0" distL="0" distR="0" wp14:anchorId="23A680B7" wp14:editId="7E8360B6">
            <wp:extent cx="5715000" cy="2515933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3734" cy="252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693D8" w14:textId="77777777" w:rsidR="00786BA7" w:rsidRDefault="00786BA7">
      <w:pPr>
        <w:rPr>
          <w:b/>
          <w:bCs/>
          <w:sz w:val="32"/>
          <w:szCs w:val="32"/>
        </w:rPr>
      </w:pPr>
      <w:r w:rsidRPr="00786BA7">
        <w:rPr>
          <w:b/>
          <w:bCs/>
          <w:sz w:val="32"/>
          <w:szCs w:val="32"/>
        </w:rPr>
        <w:drawing>
          <wp:inline distT="0" distB="0" distL="0" distR="0" wp14:anchorId="10534435" wp14:editId="0105817D">
            <wp:extent cx="5731510" cy="969010"/>
            <wp:effectExtent l="0" t="0" r="2540" b="25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6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0358D" w14:textId="65D28A07" w:rsidR="0054005D" w:rsidRDefault="00786BA7">
      <w:pPr>
        <w:rPr>
          <w:b/>
          <w:bCs/>
          <w:sz w:val="32"/>
          <w:szCs w:val="32"/>
        </w:rPr>
      </w:pPr>
      <w:r w:rsidRPr="00786BA7">
        <w:rPr>
          <w:b/>
          <w:bCs/>
          <w:sz w:val="32"/>
          <w:szCs w:val="32"/>
        </w:rPr>
        <w:drawing>
          <wp:inline distT="0" distB="0" distL="0" distR="0" wp14:anchorId="28903D14" wp14:editId="52C7A2A3">
            <wp:extent cx="5747933" cy="4838700"/>
            <wp:effectExtent l="0" t="0" r="571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53050" cy="4843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61019" w14:textId="398BAE26" w:rsidR="00786BA7" w:rsidRDefault="00E92CBC">
      <w:pPr>
        <w:rPr>
          <w:b/>
          <w:bCs/>
          <w:sz w:val="32"/>
          <w:szCs w:val="32"/>
        </w:rPr>
      </w:pPr>
      <w:r w:rsidRPr="00E92CBC">
        <w:rPr>
          <w:b/>
          <w:bCs/>
          <w:sz w:val="32"/>
          <w:szCs w:val="32"/>
        </w:rPr>
        <w:lastRenderedPageBreak/>
        <w:drawing>
          <wp:inline distT="0" distB="0" distL="0" distR="0" wp14:anchorId="7413CFC0" wp14:editId="26CCC565">
            <wp:extent cx="5637665" cy="2636520"/>
            <wp:effectExtent l="0" t="0" r="127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46787" cy="2640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339DE" w14:textId="638FB7FD" w:rsidR="00F219C8" w:rsidRDefault="00F219C8">
      <w:pPr>
        <w:rPr>
          <w:b/>
          <w:bCs/>
          <w:sz w:val="32"/>
          <w:szCs w:val="32"/>
        </w:rPr>
      </w:pPr>
    </w:p>
    <w:p w14:paraId="15F1EDDA" w14:textId="77777777" w:rsidR="00F219C8" w:rsidRDefault="00F219C8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ECTION-3 (JavaScript Assignments)</w:t>
      </w:r>
    </w:p>
    <w:p w14:paraId="1B92438C" w14:textId="512A1F9A" w:rsidR="00F219C8" w:rsidRDefault="00A237FB">
      <w:pPr>
        <w:rPr>
          <w:b/>
          <w:bCs/>
          <w:sz w:val="32"/>
          <w:szCs w:val="32"/>
        </w:rPr>
      </w:pPr>
      <w:r w:rsidRPr="00A237FB">
        <w:rPr>
          <w:b/>
          <w:bCs/>
          <w:sz w:val="32"/>
          <w:szCs w:val="32"/>
        </w:rPr>
        <w:drawing>
          <wp:inline distT="0" distB="0" distL="0" distR="0" wp14:anchorId="5CF49879" wp14:editId="06A0A6D9">
            <wp:extent cx="5734049" cy="1257300"/>
            <wp:effectExtent l="0" t="0" r="63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50562" cy="1260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219C8">
        <w:rPr>
          <w:b/>
          <w:bCs/>
          <w:sz w:val="32"/>
          <w:szCs w:val="32"/>
        </w:rPr>
        <w:t xml:space="preserve"> </w:t>
      </w:r>
    </w:p>
    <w:p w14:paraId="580B3AF9" w14:textId="5C2D7945" w:rsidR="00A237FB" w:rsidRDefault="00A237FB">
      <w:pPr>
        <w:rPr>
          <w:b/>
          <w:bCs/>
          <w:sz w:val="32"/>
          <w:szCs w:val="32"/>
        </w:rPr>
      </w:pPr>
      <w:r w:rsidRPr="00A237FB">
        <w:rPr>
          <w:b/>
          <w:bCs/>
          <w:sz w:val="32"/>
          <w:szCs w:val="32"/>
        </w:rPr>
        <w:drawing>
          <wp:inline distT="0" distB="0" distL="0" distR="0" wp14:anchorId="122B4110" wp14:editId="2EBC1086">
            <wp:extent cx="5731510" cy="1708785"/>
            <wp:effectExtent l="0" t="0" r="2540" b="571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22CDF" w14:textId="293C6D72" w:rsidR="00A237FB" w:rsidRDefault="00A237FB">
      <w:pPr>
        <w:rPr>
          <w:b/>
          <w:bCs/>
          <w:sz w:val="32"/>
          <w:szCs w:val="32"/>
        </w:rPr>
      </w:pPr>
      <w:r w:rsidRPr="00A237FB">
        <w:rPr>
          <w:b/>
          <w:bCs/>
          <w:sz w:val="32"/>
          <w:szCs w:val="32"/>
        </w:rPr>
        <w:drawing>
          <wp:inline distT="0" distB="0" distL="0" distR="0" wp14:anchorId="18F77B92" wp14:editId="36139B5F">
            <wp:extent cx="5731510" cy="1065530"/>
            <wp:effectExtent l="0" t="0" r="2540" b="12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6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F7167" w14:textId="5BEC5AE8" w:rsidR="00A237FB" w:rsidRDefault="00A237FB">
      <w:pPr>
        <w:rPr>
          <w:b/>
          <w:bCs/>
          <w:sz w:val="32"/>
          <w:szCs w:val="32"/>
        </w:rPr>
      </w:pPr>
      <w:r w:rsidRPr="00A237FB">
        <w:rPr>
          <w:b/>
          <w:bCs/>
          <w:sz w:val="32"/>
          <w:szCs w:val="32"/>
        </w:rPr>
        <w:lastRenderedPageBreak/>
        <w:drawing>
          <wp:inline distT="0" distB="0" distL="0" distR="0" wp14:anchorId="278795C8" wp14:editId="3B66E8AC">
            <wp:extent cx="5876779" cy="33909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878128" cy="3391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86541" w14:textId="4F0E844B" w:rsidR="00F03051" w:rsidRDefault="00F03051">
      <w:pPr>
        <w:rPr>
          <w:b/>
          <w:bCs/>
          <w:sz w:val="32"/>
          <w:szCs w:val="32"/>
        </w:rPr>
      </w:pPr>
      <w:r w:rsidRPr="00F03051">
        <w:rPr>
          <w:b/>
          <w:bCs/>
          <w:sz w:val="32"/>
          <w:szCs w:val="32"/>
        </w:rPr>
        <w:drawing>
          <wp:inline distT="0" distB="0" distL="0" distR="0" wp14:anchorId="6EFE8B11" wp14:editId="2F9DAD4F">
            <wp:extent cx="5867400" cy="2641175"/>
            <wp:effectExtent l="0" t="0" r="0" b="698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875449" cy="2644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60DDB" w14:textId="564010BA" w:rsidR="00F03051" w:rsidRDefault="00F93C79">
      <w:pPr>
        <w:rPr>
          <w:b/>
          <w:bCs/>
          <w:sz w:val="32"/>
          <w:szCs w:val="32"/>
        </w:rPr>
      </w:pPr>
      <w:r w:rsidRPr="00F93C79">
        <w:rPr>
          <w:b/>
          <w:bCs/>
          <w:sz w:val="32"/>
          <w:szCs w:val="32"/>
        </w:rPr>
        <w:lastRenderedPageBreak/>
        <w:drawing>
          <wp:inline distT="0" distB="0" distL="0" distR="0" wp14:anchorId="3E10C820" wp14:editId="758A5086">
            <wp:extent cx="5875020" cy="2736382"/>
            <wp:effectExtent l="0" t="0" r="0" b="69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881796" cy="2739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E86B6" w14:textId="00E8E9BA" w:rsidR="00F93C79" w:rsidRDefault="001B2123">
      <w:pPr>
        <w:rPr>
          <w:b/>
          <w:bCs/>
          <w:sz w:val="32"/>
          <w:szCs w:val="32"/>
        </w:rPr>
      </w:pPr>
      <w:r w:rsidRPr="001B2123">
        <w:rPr>
          <w:b/>
          <w:bCs/>
          <w:sz w:val="32"/>
          <w:szCs w:val="32"/>
        </w:rPr>
        <w:drawing>
          <wp:inline distT="0" distB="0" distL="0" distR="0" wp14:anchorId="5DA83ACA" wp14:editId="06A4F21D">
            <wp:extent cx="5866464" cy="1356360"/>
            <wp:effectExtent l="0" t="0" r="127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874190" cy="1358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B37FA" w14:textId="53B18B18" w:rsidR="001B2123" w:rsidRDefault="009E63AB">
      <w:pPr>
        <w:rPr>
          <w:b/>
          <w:bCs/>
          <w:sz w:val="32"/>
          <w:szCs w:val="32"/>
        </w:rPr>
      </w:pPr>
      <w:r w:rsidRPr="009E63AB">
        <w:rPr>
          <w:b/>
          <w:bCs/>
          <w:sz w:val="32"/>
          <w:szCs w:val="32"/>
        </w:rPr>
        <w:drawing>
          <wp:inline distT="0" distB="0" distL="0" distR="0" wp14:anchorId="5D8F4F6A" wp14:editId="09E28FC1">
            <wp:extent cx="5866130" cy="3337962"/>
            <wp:effectExtent l="0" t="0" r="127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871099" cy="3340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20975" w14:textId="51963522" w:rsidR="009E63AB" w:rsidRDefault="00725CC7">
      <w:pPr>
        <w:rPr>
          <w:b/>
          <w:bCs/>
          <w:sz w:val="32"/>
          <w:szCs w:val="32"/>
        </w:rPr>
      </w:pPr>
      <w:r w:rsidRPr="00725CC7">
        <w:rPr>
          <w:b/>
          <w:bCs/>
          <w:sz w:val="32"/>
          <w:szCs w:val="32"/>
        </w:rPr>
        <w:lastRenderedPageBreak/>
        <w:drawing>
          <wp:inline distT="0" distB="0" distL="0" distR="0" wp14:anchorId="6E87F2DD" wp14:editId="4D36FD0A">
            <wp:extent cx="5731510" cy="3162300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144A7" w14:textId="127CC846" w:rsidR="00725CC7" w:rsidRDefault="00725CC7">
      <w:pPr>
        <w:rPr>
          <w:b/>
          <w:bCs/>
          <w:sz w:val="32"/>
          <w:szCs w:val="32"/>
        </w:rPr>
      </w:pPr>
      <w:r w:rsidRPr="00725CC7">
        <w:rPr>
          <w:b/>
          <w:bCs/>
          <w:sz w:val="32"/>
          <w:szCs w:val="32"/>
        </w:rPr>
        <w:drawing>
          <wp:inline distT="0" distB="0" distL="0" distR="0" wp14:anchorId="7E009CB4" wp14:editId="73620593">
            <wp:extent cx="5731510" cy="1636376"/>
            <wp:effectExtent l="0" t="0" r="2540" b="254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58360" cy="1644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BE03F" w14:textId="49D57865" w:rsidR="00725CC7" w:rsidRDefault="00A763CD">
      <w:pPr>
        <w:rPr>
          <w:b/>
          <w:bCs/>
          <w:sz w:val="32"/>
          <w:szCs w:val="32"/>
        </w:rPr>
      </w:pPr>
      <w:r w:rsidRPr="00A763CD">
        <w:rPr>
          <w:b/>
          <w:bCs/>
          <w:sz w:val="32"/>
          <w:szCs w:val="32"/>
        </w:rPr>
        <w:drawing>
          <wp:inline distT="0" distB="0" distL="0" distR="0" wp14:anchorId="6AE0C9CB" wp14:editId="24CF9009">
            <wp:extent cx="5722620" cy="1929721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6274" cy="193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88D57" w14:textId="7F6287FF" w:rsidR="00A763CD" w:rsidRDefault="00934F1E">
      <w:pPr>
        <w:rPr>
          <w:b/>
          <w:bCs/>
          <w:sz w:val="32"/>
          <w:szCs w:val="32"/>
        </w:rPr>
      </w:pPr>
      <w:r w:rsidRPr="00934F1E">
        <w:rPr>
          <w:b/>
          <w:bCs/>
          <w:sz w:val="32"/>
          <w:szCs w:val="32"/>
        </w:rPr>
        <w:lastRenderedPageBreak/>
        <w:drawing>
          <wp:inline distT="0" distB="0" distL="0" distR="0" wp14:anchorId="67C185E6" wp14:editId="45699AC0">
            <wp:extent cx="5753281" cy="33909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55699" cy="339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83016" w14:textId="0FEA7C8C" w:rsidR="00934F1E" w:rsidRDefault="002669F7">
      <w:pPr>
        <w:rPr>
          <w:b/>
          <w:bCs/>
          <w:sz w:val="32"/>
          <w:szCs w:val="32"/>
        </w:rPr>
      </w:pPr>
      <w:r w:rsidRPr="002669F7">
        <w:rPr>
          <w:b/>
          <w:bCs/>
          <w:sz w:val="32"/>
          <w:szCs w:val="32"/>
        </w:rPr>
        <w:drawing>
          <wp:inline distT="0" distB="0" distL="0" distR="0" wp14:anchorId="1209B62D" wp14:editId="286A451F">
            <wp:extent cx="5753735" cy="108966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78062" cy="1094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8C8DF" w14:textId="09122AC8" w:rsidR="002669F7" w:rsidRDefault="003F0D10">
      <w:pPr>
        <w:rPr>
          <w:b/>
          <w:bCs/>
          <w:sz w:val="32"/>
          <w:szCs w:val="32"/>
        </w:rPr>
      </w:pPr>
      <w:r w:rsidRPr="003F0D10">
        <w:rPr>
          <w:b/>
          <w:bCs/>
          <w:sz w:val="32"/>
          <w:szCs w:val="32"/>
        </w:rPr>
        <w:drawing>
          <wp:inline distT="0" distB="0" distL="0" distR="0" wp14:anchorId="543B386A" wp14:editId="54CE4AA3">
            <wp:extent cx="5753100" cy="3975457"/>
            <wp:effectExtent l="0" t="0" r="0" b="63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62580" cy="3982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FECC9" w14:textId="09D52162" w:rsidR="003F0D10" w:rsidRPr="00A877AF" w:rsidRDefault="00624A71">
      <w:pPr>
        <w:rPr>
          <w:b/>
          <w:bCs/>
          <w:sz w:val="32"/>
          <w:szCs w:val="32"/>
        </w:rPr>
      </w:pPr>
      <w:r w:rsidRPr="00624A71">
        <w:rPr>
          <w:b/>
          <w:bCs/>
          <w:sz w:val="32"/>
          <w:szCs w:val="32"/>
        </w:rPr>
        <w:lastRenderedPageBreak/>
        <w:drawing>
          <wp:inline distT="0" distB="0" distL="0" distR="0" wp14:anchorId="506E5669" wp14:editId="1F40118B">
            <wp:extent cx="5654040" cy="4270903"/>
            <wp:effectExtent l="0" t="0" r="381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668551" cy="4281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F0D10" w:rsidRPr="00A877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MTUwNTWwNDCyMDVU0lEKTi0uzszPAykwrAUAHG4ANSwAAAA="/>
  </w:docVars>
  <w:rsids>
    <w:rsidRoot w:val="000E0B0C"/>
    <w:rsid w:val="0006790A"/>
    <w:rsid w:val="000E0B0C"/>
    <w:rsid w:val="001B2123"/>
    <w:rsid w:val="00211081"/>
    <w:rsid w:val="002669F7"/>
    <w:rsid w:val="003F0D10"/>
    <w:rsid w:val="004156ED"/>
    <w:rsid w:val="0054005D"/>
    <w:rsid w:val="00624A71"/>
    <w:rsid w:val="006300F3"/>
    <w:rsid w:val="006D46FE"/>
    <w:rsid w:val="007006A6"/>
    <w:rsid w:val="00717FDD"/>
    <w:rsid w:val="00725CC7"/>
    <w:rsid w:val="00786BA7"/>
    <w:rsid w:val="0079345C"/>
    <w:rsid w:val="00794E97"/>
    <w:rsid w:val="00934F1E"/>
    <w:rsid w:val="009A4932"/>
    <w:rsid w:val="009D3DCC"/>
    <w:rsid w:val="009E63AB"/>
    <w:rsid w:val="00A13A20"/>
    <w:rsid w:val="00A237FB"/>
    <w:rsid w:val="00A4263A"/>
    <w:rsid w:val="00A4405C"/>
    <w:rsid w:val="00A763CD"/>
    <w:rsid w:val="00A877AF"/>
    <w:rsid w:val="00AE355A"/>
    <w:rsid w:val="00C13AB3"/>
    <w:rsid w:val="00CC6E75"/>
    <w:rsid w:val="00D0360E"/>
    <w:rsid w:val="00D558C7"/>
    <w:rsid w:val="00DA5D58"/>
    <w:rsid w:val="00E92CBC"/>
    <w:rsid w:val="00F03051"/>
    <w:rsid w:val="00F219C8"/>
    <w:rsid w:val="00F93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E7472"/>
  <w15:chartTrackingRefBased/>
  <w15:docId w15:val="{DC6AC62F-610A-4C0E-9941-BD2DA06EF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fontTable" Target="fontTable.xml"/><Relationship Id="rId5" Type="http://schemas.openxmlformats.org/officeDocument/2006/relationships/image" Target="media/image2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theme" Target="theme/theme1.xml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20</Pages>
  <Words>34</Words>
  <Characters>1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avari akshekar</dc:creator>
  <cp:keywords/>
  <dc:description/>
  <cp:lastModifiedBy>Asavari akshekar</cp:lastModifiedBy>
  <cp:revision>34</cp:revision>
  <dcterms:created xsi:type="dcterms:W3CDTF">2022-07-14T04:04:00Z</dcterms:created>
  <dcterms:modified xsi:type="dcterms:W3CDTF">2022-07-14T10:14:00Z</dcterms:modified>
</cp:coreProperties>
</file>